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10C5" w:rsidRPr="00265520" w:rsidRDefault="002410C5" w:rsidP="002410C5">
      <w:pPr>
        <w:jc w:val="center"/>
        <w:rPr>
          <w:rFonts w:ascii="IranNastaliq" w:hAnsi="IranNastaliq" w:cs="B Mitra"/>
          <w:b/>
          <w:bCs/>
          <w:sz w:val="32"/>
          <w:szCs w:val="32"/>
          <w:rtl/>
        </w:rPr>
      </w:pPr>
      <w:r w:rsidRPr="00265520">
        <w:rPr>
          <w:rFonts w:ascii="IranNastaliq" w:hAnsi="IranNastaliq" w:cs="B Mitra"/>
          <w:b/>
          <w:bCs/>
          <w:sz w:val="32"/>
          <w:szCs w:val="32"/>
          <w:rtl/>
        </w:rPr>
        <w:t>با نام خداوند یکت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39"/>
        <w:gridCol w:w="2652"/>
        <w:gridCol w:w="3085"/>
      </w:tblGrid>
      <w:tr w:rsidR="002410C5" w:rsidRPr="00265520" w:rsidTr="00975605">
        <w:tc>
          <w:tcPr>
            <w:tcW w:w="9576" w:type="dxa"/>
            <w:gridSpan w:val="3"/>
          </w:tcPr>
          <w:p w:rsidR="002410C5" w:rsidRPr="00265520" w:rsidRDefault="002410C5" w:rsidP="00361680">
            <w:pPr>
              <w:jc w:val="center"/>
              <w:rPr>
                <w:rFonts w:ascii="IranNastaliq" w:hAnsi="IranNastaliq" w:cs="B Mitra"/>
                <w:b/>
                <w:bCs/>
                <w:sz w:val="28"/>
                <w:szCs w:val="28"/>
                <w:rtl/>
              </w:rPr>
            </w:pPr>
            <w:r w:rsidRPr="00265520">
              <w:rPr>
                <w:rFonts w:ascii="IranNastaliq" w:hAnsi="IranNastaliq" w:cs="B Mitra"/>
                <w:b/>
                <w:bCs/>
                <w:sz w:val="28"/>
                <w:szCs w:val="28"/>
                <w:rtl/>
              </w:rPr>
              <w:t>چک لیست</w:t>
            </w:r>
            <w:r w:rsidR="00361680" w:rsidRPr="00265520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</w:rPr>
              <w:t xml:space="preserve"> توانایی شناختی و </w:t>
            </w:r>
            <w:r w:rsidR="007947B8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</w:rPr>
              <w:t>م</w:t>
            </w:r>
            <w:bookmarkStart w:id="0" w:name="_GoBack"/>
            <w:bookmarkEnd w:id="0"/>
            <w:r w:rsidR="00361680" w:rsidRPr="00265520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</w:rPr>
              <w:t>هارتی مناسب با نیاز  درس میکروب شناسی</w:t>
            </w:r>
          </w:p>
        </w:tc>
      </w:tr>
      <w:tr w:rsidR="002410C5" w:rsidRPr="00265520" w:rsidTr="00975605">
        <w:tc>
          <w:tcPr>
            <w:tcW w:w="3839" w:type="dxa"/>
          </w:tcPr>
          <w:p w:rsidR="002410C5" w:rsidRPr="00265520" w:rsidRDefault="002410C5" w:rsidP="00796EF4">
            <w:pPr>
              <w:jc w:val="center"/>
              <w:rPr>
                <w:rFonts w:ascii="IranNastaliq" w:hAnsi="IranNastaliq" w:cs="B Mitra"/>
                <w:sz w:val="28"/>
                <w:szCs w:val="28"/>
                <w:rtl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دانشگاه علوم پزشکی رفسنجان</w:t>
            </w:r>
          </w:p>
        </w:tc>
        <w:tc>
          <w:tcPr>
            <w:tcW w:w="2652" w:type="dxa"/>
          </w:tcPr>
          <w:p w:rsidR="002410C5" w:rsidRPr="00265520" w:rsidRDefault="002410C5" w:rsidP="00796EF4">
            <w:pPr>
              <w:jc w:val="center"/>
              <w:rPr>
                <w:rFonts w:ascii="IranNastaliq" w:hAnsi="IranNastaliq" w:cs="B Mitra"/>
                <w:sz w:val="28"/>
                <w:szCs w:val="28"/>
                <w:rtl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دانشکده پزشکی</w:t>
            </w:r>
          </w:p>
        </w:tc>
        <w:tc>
          <w:tcPr>
            <w:tcW w:w="3085" w:type="dxa"/>
          </w:tcPr>
          <w:p w:rsidR="002410C5" w:rsidRPr="00265520" w:rsidRDefault="002410C5" w:rsidP="00796EF4">
            <w:pPr>
              <w:jc w:val="center"/>
              <w:rPr>
                <w:rFonts w:ascii="IranNastaliq" w:hAnsi="IranNastaliq" w:cs="B Mitra"/>
                <w:sz w:val="28"/>
                <w:szCs w:val="28"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گروه میکروب و نگل شناسی</w:t>
            </w:r>
          </w:p>
        </w:tc>
      </w:tr>
      <w:tr w:rsidR="00975605" w:rsidRPr="00265520" w:rsidTr="00975605">
        <w:trPr>
          <w:trHeight w:val="428"/>
        </w:trPr>
        <w:tc>
          <w:tcPr>
            <w:tcW w:w="0" w:type="auto"/>
          </w:tcPr>
          <w:p w:rsidR="00975605" w:rsidRPr="00265520" w:rsidRDefault="00975605" w:rsidP="00361680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دانشجوی رشته:</w:t>
            </w:r>
          </w:p>
        </w:tc>
        <w:tc>
          <w:tcPr>
            <w:tcW w:w="2652" w:type="dxa"/>
          </w:tcPr>
          <w:p w:rsidR="00975605" w:rsidRPr="00265520" w:rsidRDefault="00975605" w:rsidP="00361680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ورودی:</w:t>
            </w:r>
          </w:p>
        </w:tc>
        <w:tc>
          <w:tcPr>
            <w:tcW w:w="3085" w:type="dxa"/>
          </w:tcPr>
          <w:p w:rsidR="00975605" w:rsidRPr="00265520" w:rsidRDefault="00975605" w:rsidP="00361680">
            <w:pPr>
              <w:jc w:val="right"/>
              <w:rPr>
                <w:rFonts w:ascii="IranNastaliq" w:hAnsi="IranNastaliq" w:cs="B Mitra"/>
                <w:sz w:val="28"/>
                <w:szCs w:val="28"/>
              </w:rPr>
            </w:pPr>
            <w:r w:rsidRPr="00265520">
              <w:rPr>
                <w:rFonts w:ascii="IranNastaliq" w:hAnsi="IranNastaliq" w:cs="B Mitra"/>
                <w:sz w:val="28"/>
                <w:szCs w:val="28"/>
                <w:rtl/>
              </w:rPr>
              <w:t>نیمسال:</w:t>
            </w:r>
          </w:p>
        </w:tc>
      </w:tr>
    </w:tbl>
    <w:p w:rsidR="002410C5" w:rsidRPr="00265520" w:rsidRDefault="002410C5">
      <w:pPr>
        <w:rPr>
          <w:rFonts w:cs="B Mitra"/>
        </w:rPr>
      </w:pPr>
    </w:p>
    <w:tbl>
      <w:tblPr>
        <w:tblStyle w:val="TableGrid"/>
        <w:tblW w:w="10152" w:type="dxa"/>
        <w:tblLook w:val="04A0" w:firstRow="1" w:lastRow="0" w:firstColumn="1" w:lastColumn="0" w:noHBand="0" w:noVBand="1"/>
      </w:tblPr>
      <w:tblGrid>
        <w:gridCol w:w="2660"/>
        <w:gridCol w:w="709"/>
        <w:gridCol w:w="708"/>
        <w:gridCol w:w="5338"/>
        <w:gridCol w:w="737"/>
      </w:tblGrid>
      <w:tr w:rsidR="002410C5" w:rsidRPr="00265520" w:rsidTr="00361680">
        <w:trPr>
          <w:trHeight w:val="1331"/>
        </w:trPr>
        <w:tc>
          <w:tcPr>
            <w:tcW w:w="2660" w:type="dxa"/>
          </w:tcPr>
          <w:p w:rsidR="002410C5" w:rsidRPr="00265520" w:rsidRDefault="002410C5" w:rsidP="00796EF4">
            <w:pPr>
              <w:jc w:val="right"/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right"/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361680" w:rsidP="00796EF4">
            <w:pPr>
              <w:jc w:val="right"/>
              <w:rPr>
                <w:rFonts w:cs="B Mitra"/>
                <w:sz w:val="28"/>
                <w:szCs w:val="28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 xml:space="preserve">لطفاً </w:t>
            </w:r>
            <w:r w:rsidR="002410C5" w:rsidRPr="00265520">
              <w:rPr>
                <w:rFonts w:cs="B Mitra" w:hint="cs"/>
                <w:sz w:val="28"/>
                <w:szCs w:val="28"/>
                <w:rtl/>
              </w:rPr>
              <w:t>دو مورد</w:t>
            </w:r>
            <w:r w:rsidR="000D704E" w:rsidRPr="00265520">
              <w:rPr>
                <w:rFonts w:cs="B Mitra" w:hint="cs"/>
                <w:sz w:val="28"/>
                <w:szCs w:val="28"/>
                <w:rtl/>
              </w:rPr>
              <w:t>/علت</w:t>
            </w:r>
            <w:r w:rsidR="002410C5" w:rsidRPr="00265520">
              <w:rPr>
                <w:rFonts w:cs="B Mitra" w:hint="cs"/>
                <w:sz w:val="28"/>
                <w:szCs w:val="28"/>
                <w:rtl/>
              </w:rPr>
              <w:t xml:space="preserve"> را نام ببرید.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cs="B Mitra"/>
                <w:sz w:val="28"/>
                <w:szCs w:val="28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خیر</w:t>
            </w:r>
          </w:p>
        </w:tc>
        <w:tc>
          <w:tcPr>
            <w:tcW w:w="708" w:type="dxa"/>
          </w:tcPr>
          <w:p w:rsidR="002410C5" w:rsidRPr="00265520" w:rsidRDefault="002410C5" w:rsidP="00796EF4">
            <w:pPr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cs="B Mitra"/>
                <w:sz w:val="28"/>
                <w:szCs w:val="28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 xml:space="preserve">بلی </w:t>
            </w:r>
          </w:p>
        </w:tc>
        <w:tc>
          <w:tcPr>
            <w:tcW w:w="5338" w:type="dxa"/>
          </w:tcPr>
          <w:p w:rsidR="002410C5" w:rsidRPr="00265520" w:rsidRDefault="002410C5" w:rsidP="00796EF4">
            <w:pPr>
              <w:rPr>
                <w:rFonts w:asciiTheme="majorBidi" w:hAnsiTheme="majorBidi" w:cs="B Mitra"/>
                <w:sz w:val="28"/>
                <w:szCs w:val="28"/>
              </w:rPr>
            </w:pPr>
          </w:p>
          <w:p w:rsidR="002410C5" w:rsidRPr="00265520" w:rsidRDefault="002410C5" w:rsidP="00796EF4">
            <w:pPr>
              <w:rPr>
                <w:rFonts w:asciiTheme="majorBidi" w:hAnsiTheme="majorBidi" w:cs="B Mitra"/>
                <w:sz w:val="28"/>
                <w:szCs w:val="28"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  <w:lang w:bidi="fa-IR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  <w:lang w:bidi="fa-IR"/>
              </w:rPr>
              <w:t>سوالات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ردیف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2410C5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 xml:space="preserve">- 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کتری ها را  برای  بدن انسان مفید می دانید؟ </w:t>
            </w:r>
            <w:r w:rsidR="000D704E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</w:t>
            </w:r>
          </w:p>
        </w:tc>
      </w:tr>
      <w:tr w:rsidR="002410C5" w:rsidRPr="00265520" w:rsidTr="00361680">
        <w:trPr>
          <w:trHeight w:val="1044"/>
        </w:trPr>
        <w:tc>
          <w:tcPr>
            <w:tcW w:w="2660" w:type="dxa"/>
          </w:tcPr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آیا باکتری های بیماری زا هنوز نقش موثری در بیماری های مرتبط با انسان دارند؟</w:t>
            </w:r>
            <w:r w:rsidR="000D704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</w:t>
            </w:r>
            <w:r w:rsidR="000D704E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2</w:t>
            </w: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</w:p>
        </w:tc>
      </w:tr>
      <w:tr w:rsidR="002410C5" w:rsidRPr="00265520" w:rsidTr="00361680">
        <w:trPr>
          <w:trHeight w:val="1044"/>
        </w:trPr>
        <w:tc>
          <w:tcPr>
            <w:tcW w:w="2660" w:type="dxa"/>
          </w:tcPr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35563A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35563A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E3501E" w:rsidP="00B91D6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شما با روش های مطالعه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میکرو</w:t>
            </w:r>
            <w:r w:rsidR="002410C5" w:rsidRPr="00265520">
              <w:rPr>
                <w:rFonts w:asciiTheme="majorBidi" w:hAnsiTheme="majorBidi" w:cs="B Mitra"/>
                <w:sz w:val="28"/>
                <w:szCs w:val="28"/>
                <w:rtl/>
              </w:rPr>
              <w:t>ارگانیسم ها آشنایی پیدا کرده اید ؟</w:t>
            </w:r>
            <w:r w:rsidR="00B91D64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(در صورت مثبت بودن پاسخ دو </w:t>
            </w:r>
            <w:r w:rsidR="00B91D64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مورد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را ذکر نمای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3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آیا شما روش های مختلف کشت را میتوانید به خوبی انجام دهید؟ 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4</w:t>
            </w:r>
          </w:p>
        </w:tc>
      </w:tr>
      <w:tr w:rsidR="002410C5" w:rsidRPr="00265520" w:rsidTr="00361680">
        <w:trPr>
          <w:trHeight w:val="1044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علت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E3501E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آیا با اصول آنتی بیوگرام و نقش آن</w:t>
            </w:r>
            <w:r w:rsidR="00E3501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در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انتخاب مناسب آنتی بیوتیک </w:t>
            </w:r>
            <w:r w:rsidR="00E3501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برای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درمان </w:t>
            </w:r>
            <w:r w:rsidR="00E3501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بیمار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وافق شدید؟</w:t>
            </w:r>
            <w:r w:rsidR="00B91D64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(در صورت مثبت بودن پاسخ دو </w:t>
            </w:r>
            <w:r w:rsidR="00B91D64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علت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را </w:t>
            </w:r>
            <w:r w:rsidR="00B91D64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ذکر نمایید</w:t>
            </w:r>
            <w:r w:rsidR="00B91D64" w:rsidRPr="00265520">
              <w:rPr>
                <w:rFonts w:asciiTheme="majorBidi" w:hAnsiTheme="majorBidi" w:cs="B Mitra"/>
                <w:sz w:val="28"/>
                <w:szCs w:val="28"/>
                <w:rtl/>
              </w:rPr>
              <w:t>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5</w:t>
            </w:r>
          </w:p>
        </w:tc>
      </w:tr>
      <w:tr w:rsidR="002410C5" w:rsidRPr="00265520" w:rsidTr="00361680">
        <w:trPr>
          <w:trHeight w:val="1044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 باکتری های بیماری زای </w:t>
            </w:r>
            <w:r w:rsidR="00D1666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مهم و شایع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بیمارستانی آشنا شده اید؟ و می توانید آنها را نام ببرید؟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6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علت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D1666E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آیا لازم است د</w:t>
            </w:r>
            <w:r w:rsidR="00D1666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ر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مورد باکتری بیماری زا مانند طاعون که در جامعه بسیار </w:t>
            </w:r>
            <w:r w:rsidR="00D1666E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نادر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است آشنایی داشت؟ 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7</w:t>
            </w: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</w:rPr>
            </w:pP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lastRenderedPageBreak/>
              <w:t>دو مورد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می توانید چند مورد از باکتری های منتقله </w:t>
            </w:r>
            <w:r w:rsidR="00A4553C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شونده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از طریق آب و غذا را نام ببرید ؟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8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 باکتری های بیماری زای منتقله از طریق </w:t>
            </w:r>
            <w:r w:rsidR="00A4553C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آمیزشی و مکانیسم بیماری زایی ان ها آشنا شده اید</w:t>
            </w:r>
            <w:r w:rsidR="0035563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؟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     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9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علت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AD5FBA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درس </w:t>
            </w:r>
            <w:r w:rsidR="0035563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میکروب شناسی (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باکتری شناسی </w:t>
            </w:r>
            <w:r w:rsidR="0035563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)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برای پزشک عمومی در 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حال و 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نده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لازم است؟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(در صورت مثبت بودن پاسخ دو 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علت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را 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ذکر نمایید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>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0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علت را نام ببرید</w:t>
            </w:r>
          </w:p>
          <w:p w:rsidR="00A222E9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A222E9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265520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</w:t>
            </w:r>
            <w:r w:rsid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6/0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واحد درس عملی برای دانشجویان پزشکی (دوره ی عمومی) کافی است؟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(در صورت مثبت بودن پاسخ دو 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علت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را </w:t>
            </w:r>
            <w:r w:rsidR="00AD5FBA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ذکر نمایید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>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1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  <w:rtl/>
                <w:lang w:bidi="fa-IR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آیا روش های مولکولی برای تشخیص باکتری ها مفید می باشد؟</w:t>
            </w:r>
            <w:r w:rsidR="00AD5FBA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2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 رابطه ی باکتری </w:t>
            </w:r>
            <w:r w:rsidRPr="00265520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انسان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و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محیط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آشنا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شده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اید؟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3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 با فاکنورهای ویرولانس باکتری استافیلوکوکوس آرِئوس آشنا شده اید ؟       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4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FD5D88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 باکتری ترپونماپالیدوم </w:t>
            </w:r>
            <w:r w:rsidR="00FD5D88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از زخم های آن قابل امتقال است ؟ 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5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 w:hint="cs"/>
                <w:sz w:val="28"/>
                <w:szCs w:val="28"/>
                <w:rtl/>
              </w:rPr>
              <w:t>دو مورد را نام ببرید</w:t>
            </w:r>
          </w:p>
          <w:p w:rsidR="00FD5D88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FD5D88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FD5D88" w:rsidP="00FD5D88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گر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انولوما</w:t>
            </w:r>
            <w:r w:rsidR="002410C5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در عفونت 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های </w:t>
            </w:r>
            <w:r w:rsidR="002410C5" w:rsidRPr="00265520">
              <w:rPr>
                <w:rFonts w:asciiTheme="majorBidi" w:hAnsiTheme="majorBidi" w:cs="B Mitra"/>
                <w:sz w:val="28"/>
                <w:szCs w:val="28"/>
                <w:rtl/>
              </w:rPr>
              <w:t>باکتری</w:t>
            </w: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ایی</w:t>
            </w:r>
            <w:r w:rsidR="002410C5"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مشاهده می شود؟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6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2410C5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1053BB">
            <w:pPr>
              <w:jc w:val="right"/>
              <w:rPr>
                <w:rFonts w:asciiTheme="majorBidi" w:hAnsiTheme="majorBidi" w:cs="B Mitra"/>
                <w:sz w:val="28"/>
                <w:szCs w:val="28"/>
                <w:lang w:bidi="fa-IR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تست های سرولوژی  برای 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تشخیص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 باکتری ها انجام می شو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ن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د؟</w:t>
            </w:r>
            <w:r w:rsidR="001053BB" w:rsidRPr="00265520">
              <w:rPr>
                <w:rFonts w:asciiTheme="majorBidi" w:hAnsiTheme="majorBidi" w:cs="B Mitra"/>
                <w:sz w:val="28"/>
                <w:szCs w:val="28"/>
                <w:rtl/>
              </w:rPr>
              <w:t>؟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 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7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  <w:sz w:val="28"/>
                <w:szCs w:val="28"/>
                <w:rtl/>
              </w:rPr>
              <w:t xml:space="preserve">دو </w:t>
            </w:r>
            <w:r w:rsidRPr="00265520">
              <w:rPr>
                <w:rFonts w:cs="B Mitra" w:hint="cs"/>
                <w:sz w:val="28"/>
                <w:szCs w:val="28"/>
                <w:rtl/>
              </w:rPr>
              <w:t>علت</w:t>
            </w:r>
            <w:r w:rsidRPr="00265520">
              <w:rPr>
                <w:rFonts w:cs="B Mitra"/>
                <w:sz w:val="28"/>
                <w:szCs w:val="28"/>
                <w:rtl/>
              </w:rPr>
              <w:t xml:space="preserve"> را نام ببرید</w:t>
            </w:r>
          </w:p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مقاومت به آنتی بیوتیک آیا  درمان باکتری ها را به چالش  می کشد؟ 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8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  <w:sz w:val="28"/>
                <w:szCs w:val="28"/>
                <w:rtl/>
              </w:rPr>
              <w:lastRenderedPageBreak/>
              <w:t>دو مورد را نام ببرید</w:t>
            </w:r>
          </w:p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کتری ها تولید آمونیاک 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</w:rPr>
              <w:t xml:space="preserve">از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اوره می نمایند؟</w:t>
            </w:r>
            <w:r w:rsidR="001053BB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19</w:t>
            </w:r>
          </w:p>
        </w:tc>
      </w:tr>
      <w:tr w:rsidR="002410C5" w:rsidRPr="00265520" w:rsidTr="00361680">
        <w:trPr>
          <w:trHeight w:val="1122"/>
        </w:trPr>
        <w:tc>
          <w:tcPr>
            <w:tcW w:w="2660" w:type="dxa"/>
          </w:tcPr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  <w:sz w:val="28"/>
                <w:szCs w:val="28"/>
                <w:rtl/>
              </w:rPr>
              <w:t>دو مورد را نام ببرید</w:t>
            </w:r>
          </w:p>
          <w:p w:rsidR="001053BB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  <w:p w:rsidR="002410C5" w:rsidRPr="00265520" w:rsidRDefault="001053BB" w:rsidP="00E43793">
            <w:pPr>
              <w:jc w:val="right"/>
              <w:rPr>
                <w:rFonts w:cs="B Mitra"/>
              </w:rPr>
            </w:pPr>
            <w:r w:rsidRPr="00265520">
              <w:rPr>
                <w:rFonts w:cs="B Mitra"/>
              </w:rPr>
              <w:t>-</w:t>
            </w:r>
          </w:p>
        </w:tc>
        <w:tc>
          <w:tcPr>
            <w:tcW w:w="709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708" w:type="dxa"/>
          </w:tcPr>
          <w:p w:rsidR="002410C5" w:rsidRPr="00265520" w:rsidRDefault="002410C5" w:rsidP="00796EF4">
            <w:pPr>
              <w:jc w:val="center"/>
              <w:rPr>
                <w:rFonts w:cs="B Mitra"/>
              </w:rPr>
            </w:pPr>
          </w:p>
        </w:tc>
        <w:tc>
          <w:tcPr>
            <w:tcW w:w="5338" w:type="dxa"/>
          </w:tcPr>
          <w:p w:rsidR="002410C5" w:rsidRPr="00265520" w:rsidRDefault="002410C5" w:rsidP="00796EF4">
            <w:pPr>
              <w:jc w:val="right"/>
              <w:rPr>
                <w:rFonts w:asciiTheme="majorBidi" w:hAnsiTheme="majorBidi" w:cs="B Mitra"/>
                <w:sz w:val="28"/>
                <w:szCs w:val="28"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 xml:space="preserve">آیا باکتری ها در اثر گاز گرفتگی </w:t>
            </w:r>
            <w:r w:rsidR="001053BB" w:rsidRPr="00265520">
              <w:rPr>
                <w:rFonts w:asciiTheme="majorBidi" w:hAnsiTheme="majorBidi" w:cs="B Mitra" w:hint="cs"/>
                <w:sz w:val="28"/>
                <w:szCs w:val="28"/>
                <w:rtl/>
                <w:lang w:bidi="fa-IR"/>
              </w:rPr>
              <w:t xml:space="preserve">حیوان خانگی </w:t>
            </w: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به انسان منتقل می شوند؟</w:t>
            </w:r>
            <w:r w:rsidR="001053BB" w:rsidRPr="00265520">
              <w:rPr>
                <w:rFonts w:asciiTheme="majorBidi" w:hAnsiTheme="majorBidi" w:cs="B Mitra"/>
                <w:sz w:val="28"/>
                <w:szCs w:val="28"/>
                <w:rtl/>
              </w:rPr>
              <w:t>(در صورت مثبت بودن پاسخ دو مورد را مثال بزنید)</w:t>
            </w:r>
          </w:p>
        </w:tc>
        <w:tc>
          <w:tcPr>
            <w:tcW w:w="737" w:type="dxa"/>
          </w:tcPr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</w:p>
          <w:p w:rsidR="002410C5" w:rsidRPr="00265520" w:rsidRDefault="002410C5" w:rsidP="00796EF4">
            <w:pPr>
              <w:jc w:val="center"/>
              <w:rPr>
                <w:rFonts w:asciiTheme="majorBidi" w:hAnsiTheme="majorBidi" w:cs="B Mitra"/>
                <w:sz w:val="28"/>
                <w:szCs w:val="28"/>
                <w:rtl/>
              </w:rPr>
            </w:pPr>
            <w:r w:rsidRPr="00265520">
              <w:rPr>
                <w:rFonts w:asciiTheme="majorBidi" w:hAnsiTheme="majorBidi" w:cs="B Mitra"/>
                <w:sz w:val="28"/>
                <w:szCs w:val="28"/>
                <w:rtl/>
              </w:rPr>
              <w:t>20</w:t>
            </w:r>
          </w:p>
        </w:tc>
      </w:tr>
    </w:tbl>
    <w:p w:rsidR="002410C5" w:rsidRPr="00265520" w:rsidRDefault="002410C5">
      <w:pPr>
        <w:rPr>
          <w:rFonts w:cs="B Mitra"/>
        </w:rPr>
      </w:pPr>
    </w:p>
    <w:sectPr w:rsidR="002410C5" w:rsidRPr="0026552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43A9" w:rsidRDefault="00C943A9" w:rsidP="009D2AD1">
      <w:pPr>
        <w:spacing w:after="0" w:line="240" w:lineRule="auto"/>
      </w:pPr>
      <w:r>
        <w:separator/>
      </w:r>
    </w:p>
  </w:endnote>
  <w:endnote w:type="continuationSeparator" w:id="0">
    <w:p w:rsidR="00C943A9" w:rsidRDefault="00C943A9" w:rsidP="009D2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43A9" w:rsidRDefault="00C943A9" w:rsidP="009D2AD1">
      <w:pPr>
        <w:spacing w:after="0" w:line="240" w:lineRule="auto"/>
      </w:pPr>
      <w:r>
        <w:separator/>
      </w:r>
    </w:p>
  </w:footnote>
  <w:footnote w:type="continuationSeparator" w:id="0">
    <w:p w:rsidR="00C943A9" w:rsidRDefault="00C943A9" w:rsidP="009D2A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2AD1" w:rsidRPr="009D2AD1" w:rsidRDefault="009D2AD1" w:rsidP="009D2AD1">
    <w:pPr>
      <w:pStyle w:val="Header"/>
      <w:jc w:val="center"/>
      <w:rPr>
        <w:sz w:val="28"/>
        <w:szCs w:val="28"/>
        <w:rtl/>
        <w:lang w:bidi="fa-IR"/>
      </w:rPr>
    </w:pPr>
  </w:p>
  <w:p w:rsidR="009D2AD1" w:rsidRDefault="009D2AD1" w:rsidP="009D2AD1">
    <w:pPr>
      <w:pStyle w:val="Header"/>
      <w:jc w:val="center"/>
      <w:rPr>
        <w:rtl/>
        <w:lang w:bidi="fa-IR"/>
      </w:rPr>
    </w:pPr>
  </w:p>
  <w:p w:rsidR="009D2AD1" w:rsidRDefault="009D2AD1" w:rsidP="009D2AD1">
    <w:pPr>
      <w:pStyle w:val="Header"/>
      <w:jc w:val="center"/>
      <w:rPr>
        <w:rtl/>
        <w:lang w:bidi="fa-IR"/>
      </w:rPr>
    </w:pPr>
  </w:p>
  <w:p w:rsidR="009D2AD1" w:rsidRDefault="009D2AD1" w:rsidP="009D2AD1">
    <w:pPr>
      <w:pStyle w:val="Header"/>
      <w:jc w:val="center"/>
      <w:rPr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2NLE0tTQzMTMyNjEzMDBQ0lEKTi0uzszPAykwrAUAVOQf4iwAAAA="/>
  </w:docVars>
  <w:rsids>
    <w:rsidRoot w:val="0032683D"/>
    <w:rsid w:val="000470C3"/>
    <w:rsid w:val="00071525"/>
    <w:rsid w:val="000D704E"/>
    <w:rsid w:val="001053BB"/>
    <w:rsid w:val="001F45FC"/>
    <w:rsid w:val="002410C5"/>
    <w:rsid w:val="00265520"/>
    <w:rsid w:val="002C78FF"/>
    <w:rsid w:val="0032683D"/>
    <w:rsid w:val="0035563A"/>
    <w:rsid w:val="00361680"/>
    <w:rsid w:val="00377A99"/>
    <w:rsid w:val="004C4023"/>
    <w:rsid w:val="005D38FD"/>
    <w:rsid w:val="007947B8"/>
    <w:rsid w:val="00820294"/>
    <w:rsid w:val="0084242A"/>
    <w:rsid w:val="008A3DF1"/>
    <w:rsid w:val="00975605"/>
    <w:rsid w:val="009D2AD1"/>
    <w:rsid w:val="00A222E9"/>
    <w:rsid w:val="00A4553C"/>
    <w:rsid w:val="00AD5FBA"/>
    <w:rsid w:val="00B91D64"/>
    <w:rsid w:val="00BE5E37"/>
    <w:rsid w:val="00C943A9"/>
    <w:rsid w:val="00D1666E"/>
    <w:rsid w:val="00E3501E"/>
    <w:rsid w:val="00E43793"/>
    <w:rsid w:val="00E7180D"/>
    <w:rsid w:val="00FD5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ABDD9F-3230-45C4-857D-2C06DED0F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2A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D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AD1"/>
  </w:style>
  <w:style w:type="paragraph" w:styleId="Footer">
    <w:name w:val="footer"/>
    <w:basedOn w:val="Normal"/>
    <w:link w:val="FooterChar"/>
    <w:uiPriority w:val="99"/>
    <w:unhideWhenUsed/>
    <w:rsid w:val="009D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A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92880-C762-423A-B78D-BD49BF297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noavaran 1</cp:lastModifiedBy>
  <cp:revision>11</cp:revision>
  <dcterms:created xsi:type="dcterms:W3CDTF">2025-06-21T05:18:00Z</dcterms:created>
  <dcterms:modified xsi:type="dcterms:W3CDTF">2025-06-22T08:56:00Z</dcterms:modified>
</cp:coreProperties>
</file>